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34461" w14:textId="1AA07FA6" w:rsidR="000E1F15" w:rsidRPr="00E66957" w:rsidRDefault="004F4209" w:rsidP="00D9517D">
      <w:pPr>
        <w:tabs>
          <w:tab w:val="left" w:pos="6804"/>
          <w:tab w:val="right" w:leader="underscore" w:pos="9072"/>
        </w:tabs>
        <w:ind w:left="-283"/>
        <w:rPr>
          <w:rFonts w:asciiTheme="minorHAnsi" w:hAnsiTheme="minorHAnsi" w:cstheme="minorHAnsi"/>
        </w:rPr>
      </w:pPr>
      <w:bookmarkStart w:id="0" w:name="_Hlk128403011"/>
      <w:bookmarkEnd w:id="0"/>
      <w:r>
        <w:rPr>
          <w:rFonts w:asciiTheme="minorHAnsi" w:hAnsiTheme="minorHAnsi" w:cstheme="minorHAnsi"/>
          <w:noProof/>
        </w:rPr>
        <w:drawing>
          <wp:inline distT="0" distB="0" distL="0" distR="0" wp14:anchorId="376D3C25" wp14:editId="291E1CD1">
            <wp:extent cx="1282887" cy="1260000"/>
            <wp:effectExtent l="0" t="0" r="0" b="0"/>
            <wp:docPr id="3" name="Obraz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T Logo AST kartka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887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517D">
        <w:rPr>
          <w:rFonts w:asciiTheme="minorHAnsi" w:hAnsiTheme="minorHAnsi" w:cstheme="minorHAnsi"/>
        </w:rPr>
        <w:tab/>
      </w:r>
      <w:r w:rsidR="000E1F15" w:rsidRPr="00E66957">
        <w:rPr>
          <w:rFonts w:asciiTheme="minorHAnsi" w:hAnsiTheme="minorHAnsi" w:cstheme="minorHAnsi"/>
        </w:rPr>
        <w:t>Miejsce, dn.</w:t>
      </w:r>
      <w:r w:rsidR="00D9517D">
        <w:rPr>
          <w:rFonts w:asciiTheme="minorHAnsi" w:hAnsiTheme="minorHAnsi" w:cstheme="minorHAnsi"/>
        </w:rPr>
        <w:tab/>
      </w:r>
    </w:p>
    <w:p w14:paraId="2DB346F5" w14:textId="432BA792" w:rsidR="000E1F15" w:rsidRPr="00E66957" w:rsidRDefault="000E1F15" w:rsidP="009F43B4">
      <w:pPr>
        <w:spacing w:before="1680"/>
        <w:jc w:val="center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  <w:b/>
        </w:rPr>
        <w:t>ZAŚWIADCZENIE</w:t>
      </w:r>
    </w:p>
    <w:p w14:paraId="0C4843ED" w14:textId="77777777" w:rsidR="00F43A1B" w:rsidRPr="00E66957" w:rsidRDefault="00F43A1B" w:rsidP="00F43A1B">
      <w:pPr>
        <w:tabs>
          <w:tab w:val="right" w:leader="underscore" w:pos="9070"/>
        </w:tabs>
        <w:spacing w:before="84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świadcza</w:t>
      </w:r>
      <w:r w:rsidRPr="00E66957">
        <w:rPr>
          <w:rFonts w:asciiTheme="minorHAnsi" w:hAnsiTheme="minorHAnsi" w:cstheme="minorHAnsi"/>
        </w:rPr>
        <w:t xml:space="preserve"> się, że Pan(i) </w:t>
      </w:r>
      <w:r>
        <w:rPr>
          <w:rFonts w:asciiTheme="minorHAnsi" w:hAnsiTheme="minorHAnsi" w:cstheme="minorHAnsi"/>
        </w:rPr>
        <w:tab/>
      </w:r>
    </w:p>
    <w:p w14:paraId="23163209" w14:textId="77777777" w:rsidR="009F43B4" w:rsidRDefault="00F43A1B" w:rsidP="009F43B4">
      <w:pPr>
        <w:tabs>
          <w:tab w:val="left" w:leader="underscore" w:pos="2835"/>
          <w:tab w:val="left" w:leader="underscore" w:pos="6663"/>
          <w:tab w:val="right" w:leader="underscore" w:pos="7088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nr indeksu</w:t>
      </w:r>
      <w:r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 xml:space="preserve"> będący(a) studentem(</w:t>
      </w:r>
      <w:proofErr w:type="spellStart"/>
      <w:r w:rsidRPr="00E66957">
        <w:rPr>
          <w:rFonts w:asciiTheme="minorHAnsi" w:hAnsiTheme="minorHAnsi" w:cstheme="minorHAnsi"/>
        </w:rPr>
        <w:t>ką</w:t>
      </w:r>
      <w:proofErr w:type="spellEnd"/>
      <w:r w:rsidRPr="00E66957">
        <w:rPr>
          <w:rFonts w:asciiTheme="minorHAnsi" w:hAnsiTheme="minorHAnsi" w:cstheme="minorHAnsi"/>
        </w:rPr>
        <w:t xml:space="preserve">) </w:t>
      </w:r>
      <w:r w:rsidR="009F43B4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 </w:t>
      </w:r>
      <w:r w:rsidRPr="00E66957">
        <w:rPr>
          <w:rFonts w:asciiTheme="minorHAnsi" w:hAnsiTheme="minorHAnsi" w:cstheme="minorHAnsi"/>
        </w:rPr>
        <w:t>roku studiów na</w:t>
      </w:r>
    </w:p>
    <w:p w14:paraId="7BF2C8BC" w14:textId="77777777" w:rsidR="009F43B4" w:rsidRDefault="00F43A1B" w:rsidP="009F43B4">
      <w:pPr>
        <w:tabs>
          <w:tab w:val="left" w:leader="underscore" w:pos="4395"/>
          <w:tab w:val="left" w:leader="underscore" w:pos="9070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wydziale</w:t>
      </w:r>
      <w:r>
        <w:rPr>
          <w:rFonts w:asciiTheme="minorHAnsi" w:hAnsiTheme="minorHAnsi" w:cstheme="minorHAnsi"/>
        </w:rPr>
        <w:t xml:space="preserve"> </w:t>
      </w:r>
      <w:r w:rsidRPr="00E66957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ab/>
      </w:r>
      <w:r w:rsidRPr="00D27D4B">
        <w:rPr>
          <w:rFonts w:asciiTheme="minorHAnsi" w:hAnsiTheme="minorHAnsi" w:cstheme="minorHAnsi"/>
        </w:rPr>
        <w:t>zaliczył(a) egzamin z języka</w:t>
      </w:r>
      <w:r>
        <w:rPr>
          <w:rFonts w:asciiTheme="minorHAnsi" w:hAnsiTheme="minorHAnsi" w:cstheme="minorHAnsi"/>
        </w:rPr>
        <w:t xml:space="preserve"> </w:t>
      </w:r>
      <w:r w:rsidR="009F43B4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</w:t>
      </w:r>
    </w:p>
    <w:p w14:paraId="1CF90D20" w14:textId="78650454" w:rsidR="00F43A1B" w:rsidRPr="00E66957" w:rsidRDefault="00F43A1B" w:rsidP="009F43B4">
      <w:pPr>
        <w:tabs>
          <w:tab w:val="left" w:leader="underscore" w:pos="1985"/>
          <w:tab w:val="left" w:leader="underscore" w:pos="4536"/>
        </w:tabs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 poziomie</w:t>
      </w:r>
      <w:r>
        <w:rPr>
          <w:rStyle w:val="Odwoanieprzypisudolnego"/>
          <w:rFonts w:asciiTheme="minorHAnsi" w:hAnsiTheme="minorHAnsi" w:cstheme="minorHAnsi"/>
        </w:rPr>
        <w:footnoteReference w:id="1"/>
      </w:r>
      <w:r>
        <w:rPr>
          <w:rFonts w:asciiTheme="minorHAnsi" w:hAnsiTheme="minorHAnsi" w:cstheme="minorHAnsi"/>
        </w:rPr>
        <w:t xml:space="preserve"> </w:t>
      </w:r>
      <w:r w:rsidR="009F43B4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z oceną </w:t>
      </w:r>
      <w:r w:rsidR="009F43B4">
        <w:rPr>
          <w:rFonts w:asciiTheme="minorHAnsi" w:hAnsiTheme="minorHAnsi" w:cstheme="minorHAnsi"/>
        </w:rPr>
        <w:tab/>
      </w:r>
      <w:r w:rsidRPr="00D27D4B">
        <w:rPr>
          <w:rFonts w:asciiTheme="minorHAnsi" w:hAnsiTheme="minorHAnsi" w:cstheme="minorHAnsi"/>
        </w:rPr>
        <w:t>i</w:t>
      </w:r>
      <w:r>
        <w:rPr>
          <w:rFonts w:asciiTheme="minorHAnsi" w:hAnsiTheme="minorHAnsi" w:cstheme="minorHAnsi"/>
        </w:rPr>
        <w:t> </w:t>
      </w:r>
      <w:r w:rsidRPr="00D27D4B">
        <w:rPr>
          <w:rFonts w:asciiTheme="minorHAnsi" w:hAnsiTheme="minorHAnsi" w:cstheme="minorHAnsi"/>
        </w:rPr>
        <w:t xml:space="preserve"> jego(jej) znajomość tego języka pozwoli na swobodny udział w </w:t>
      </w:r>
      <w:r w:rsidR="00C14BCE">
        <w:rPr>
          <w:rFonts w:asciiTheme="minorHAnsi" w:hAnsiTheme="minorHAnsi" w:cstheme="minorHAnsi"/>
        </w:rPr>
        <w:t>praktyce</w:t>
      </w:r>
      <w:r w:rsidRPr="00D27D4B">
        <w:rPr>
          <w:rFonts w:asciiTheme="minorHAnsi" w:hAnsiTheme="minorHAnsi" w:cstheme="minorHAnsi"/>
        </w:rPr>
        <w:t xml:space="preserve"> </w:t>
      </w:r>
      <w:r w:rsidR="00C14BCE">
        <w:rPr>
          <w:rFonts w:asciiTheme="minorHAnsi" w:hAnsiTheme="minorHAnsi" w:cstheme="minorHAnsi"/>
        </w:rPr>
        <w:t>w instytucji</w:t>
      </w:r>
      <w:r w:rsidRPr="00D27D4B">
        <w:rPr>
          <w:rFonts w:asciiTheme="minorHAnsi" w:hAnsiTheme="minorHAnsi" w:cstheme="minorHAnsi"/>
        </w:rPr>
        <w:t xml:space="preserve"> zagranicznej</w:t>
      </w:r>
      <w:r w:rsidRPr="00E66957">
        <w:rPr>
          <w:rFonts w:asciiTheme="minorHAnsi" w:hAnsiTheme="minorHAnsi" w:cstheme="minorHAnsi"/>
        </w:rPr>
        <w:t>.</w:t>
      </w:r>
    </w:p>
    <w:p w14:paraId="19794870" w14:textId="77777777" w:rsidR="00F43A1B" w:rsidRPr="00E66957" w:rsidRDefault="00F43A1B" w:rsidP="00F43A1B">
      <w:pPr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Zaświadczenie wydaje się celem dołączenia do wniosku o stypendium zagraniczne w ramach Programu Erasmus+</w:t>
      </w:r>
      <w:r>
        <w:rPr>
          <w:rFonts w:asciiTheme="minorHAnsi" w:hAnsiTheme="minorHAnsi" w:cstheme="minorHAnsi"/>
        </w:rPr>
        <w:t>.</w:t>
      </w:r>
    </w:p>
    <w:p w14:paraId="5CDCB2EC" w14:textId="77777777" w:rsidR="00F43A1B" w:rsidRDefault="00F43A1B" w:rsidP="00F43A1B">
      <w:pPr>
        <w:tabs>
          <w:tab w:val="left" w:pos="4536"/>
          <w:tab w:val="left" w:leader="underscore" w:pos="8789"/>
        </w:tabs>
        <w:spacing w:before="8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6E0A6037" w14:textId="05C37133" w:rsidR="00713CC0" w:rsidRPr="005956EA" w:rsidRDefault="00F43A1B" w:rsidP="009F43B4">
      <w:pPr>
        <w:tabs>
          <w:tab w:val="left" w:pos="4536"/>
          <w:tab w:val="center" w:leader="underscore" w:pos="878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>(pieczęć</w:t>
      </w:r>
      <w:r>
        <w:rPr>
          <w:rFonts w:asciiTheme="minorHAnsi" w:hAnsiTheme="minorHAnsi" w:cstheme="minorHAnsi"/>
        </w:rPr>
        <w:t xml:space="preserve"> i </w:t>
      </w:r>
      <w:r w:rsidRPr="00E66957">
        <w:rPr>
          <w:rFonts w:asciiTheme="minorHAnsi" w:hAnsiTheme="minorHAnsi" w:cstheme="minorHAnsi"/>
        </w:rPr>
        <w:t>podpis osoby wystawiającej)</w:t>
      </w:r>
    </w:p>
    <w:sectPr w:rsidR="00713CC0" w:rsidRPr="005956EA" w:rsidSect="00D9517D">
      <w:pgSz w:w="11906" w:h="16838" w:code="9"/>
      <w:pgMar w:top="567" w:right="1418" w:bottom="567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5F515" w14:textId="77777777" w:rsidR="00240EE6" w:rsidRDefault="00240EE6" w:rsidP="00F43A1B">
      <w:r>
        <w:separator/>
      </w:r>
    </w:p>
  </w:endnote>
  <w:endnote w:type="continuationSeparator" w:id="0">
    <w:p w14:paraId="18CB0BA5" w14:textId="77777777" w:rsidR="00240EE6" w:rsidRDefault="00240EE6" w:rsidP="00F43A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Plain Regular">
    <w:altName w:val="Calibri"/>
    <w:panose1 w:val="00000000000000000000"/>
    <w:charset w:val="00"/>
    <w:family w:val="swiss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AD827" w14:textId="77777777" w:rsidR="00240EE6" w:rsidRDefault="00240EE6" w:rsidP="00F43A1B">
      <w:r>
        <w:separator/>
      </w:r>
    </w:p>
  </w:footnote>
  <w:footnote w:type="continuationSeparator" w:id="0">
    <w:p w14:paraId="51607A43" w14:textId="77777777" w:rsidR="00240EE6" w:rsidRDefault="00240EE6" w:rsidP="00F43A1B">
      <w:r>
        <w:continuationSeparator/>
      </w:r>
    </w:p>
  </w:footnote>
  <w:footnote w:id="1">
    <w:p w14:paraId="4DC9F04F" w14:textId="1E34DB84" w:rsidR="00F43A1B" w:rsidRDefault="00F43A1B" w:rsidP="00F43A1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FD7715">
        <w:rPr>
          <w:rFonts w:ascii="Plain Regular" w:hAnsi="Plain Regular"/>
        </w:rPr>
        <w:t>ESOKJ Europejski System Opisu Kształcenia Językowego</w:t>
      </w:r>
      <w:r>
        <w:rPr>
          <w:rFonts w:ascii="Plain Regular" w:hAnsi="Plain Regular"/>
        </w:rPr>
        <w:t xml:space="preserve"> - p</w:t>
      </w:r>
      <w:r w:rsidRPr="00FD7715">
        <w:rPr>
          <w:rFonts w:ascii="Plain Regular" w:hAnsi="Plain Regular"/>
        </w:rPr>
        <w:t>oziomy: A1, A2, B1, B2, C1, C2</w:t>
      </w:r>
      <w:r>
        <w:rPr>
          <w:rFonts w:ascii="Plain Regular" w:hAnsi="Plain Regular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c1NTa3MAUCYyUdpeDU4uLM/DyQApNaALFOXlYsAAAA"/>
  </w:docVars>
  <w:rsids>
    <w:rsidRoot w:val="000E1F15"/>
    <w:rsid w:val="000E1F15"/>
    <w:rsid w:val="00130934"/>
    <w:rsid w:val="00240EE6"/>
    <w:rsid w:val="002B292D"/>
    <w:rsid w:val="004F4209"/>
    <w:rsid w:val="005956EA"/>
    <w:rsid w:val="00713CC0"/>
    <w:rsid w:val="009F43B4"/>
    <w:rsid w:val="00C14BCE"/>
    <w:rsid w:val="00D9517D"/>
    <w:rsid w:val="00F43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6E90D0"/>
  <w15:chartTrackingRefBased/>
  <w15:docId w15:val="{DE77AD45-0BDF-4AB6-92BC-89F6078BE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E1F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43A1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43A1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43A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Props1.xml><?xml version="1.0" encoding="utf-8"?>
<ds:datastoreItem xmlns:ds="http://schemas.openxmlformats.org/officeDocument/2006/customXml" ds:itemID="{ED289BED-2E92-4DAE-9846-0211AC4DB49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AECB93-936F-445D-B59F-F6B48684C5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8040C3-FD90-416D-8D8E-A48C8011FF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CEEECE-EEB6-477A-A96D-6F77226AADD5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1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 - Sekretarz Rektora AST</dc:creator>
  <cp:keywords/>
  <dc:description/>
  <cp:lastModifiedBy>Magdalena Kaleta</cp:lastModifiedBy>
  <cp:revision>3</cp:revision>
  <dcterms:created xsi:type="dcterms:W3CDTF">2023-02-28T15:06:00Z</dcterms:created>
  <dcterms:modified xsi:type="dcterms:W3CDTF">2025-06-25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